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7"/>
        <w:gridCol w:w="1133"/>
        <w:gridCol w:w="2410"/>
        <w:gridCol w:w="1844"/>
        <w:gridCol w:w="2266"/>
      </w:tblGrid>
      <w:tr w:rsidR="00EA4117" w:rsidRPr="00797994" w:rsidTr="00797994">
        <w:tc>
          <w:tcPr>
            <w:tcW w:w="907" w:type="pct"/>
            <w:shd w:val="clear" w:color="auto" w:fill="E7E6E6" w:themeFill="background2"/>
          </w:tcPr>
          <w:p w:rsidR="00EA4117" w:rsidRPr="00797994" w:rsidRDefault="00EA4117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93" w:type="pct"/>
            <w:gridSpan w:val="4"/>
          </w:tcPr>
          <w:p w:rsidR="00EA4117" w:rsidRPr="00797994" w:rsidRDefault="00FD3415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C</w:t>
            </w:r>
            <w:r w:rsidRPr="00797994">
              <w:rPr>
                <w:rFonts w:asciiTheme="minorBidi" w:hAnsiTheme="minorBidi"/>
                <w:sz w:val="28"/>
                <w:cs/>
              </w:rPr>
              <w:t>-</w:t>
            </w:r>
            <w:r w:rsidRPr="00797994">
              <w:rPr>
                <w:rFonts w:asciiTheme="minorBidi" w:hAnsiTheme="minorBidi"/>
                <w:sz w:val="28"/>
              </w:rPr>
              <w:t>XX</w:t>
            </w:r>
          </w:p>
        </w:tc>
      </w:tr>
      <w:tr w:rsidR="00EA4117" w:rsidRPr="00797994" w:rsidTr="00797994">
        <w:tc>
          <w:tcPr>
            <w:tcW w:w="907" w:type="pct"/>
            <w:shd w:val="clear" w:color="auto" w:fill="E7E6E6" w:themeFill="background2"/>
          </w:tcPr>
          <w:p w:rsidR="00EA4117" w:rsidRPr="00797994" w:rsidRDefault="00EA4117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93" w:type="pct"/>
            <w:gridSpan w:val="4"/>
          </w:tcPr>
          <w:p w:rsidR="00EA4117" w:rsidRPr="00797994" w:rsidRDefault="00CF3428" w:rsidP="003C176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dd new member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797994">
              <w:rPr>
                <w:rFonts w:asciiTheme="minorBidi" w:hAnsiTheme="minorBidi"/>
                <w:sz w:val="28"/>
                <w:cs/>
              </w:rPr>
              <w:t xml:space="preserve">.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79799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  <w:tc>
          <w:tcPr>
            <w:tcW w:w="986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212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797994">
              <w:rPr>
                <w:rFonts w:asciiTheme="minorBidi" w:hAnsiTheme="minorBidi"/>
                <w:sz w:val="28"/>
                <w:cs/>
              </w:rPr>
              <w:t>.</w:t>
            </w:r>
            <w:r w:rsidRPr="00797994">
              <w:rPr>
                <w:rFonts w:asciiTheme="minorBidi" w:hAnsiTheme="minorBidi" w:hint="cs"/>
                <w:sz w:val="28"/>
                <w:cs/>
              </w:rPr>
              <w:t xml:space="preserve">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79799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17</w:t>
            </w:r>
            <w:r w:rsidRPr="00797994">
              <w:rPr>
                <w:rFonts w:asciiTheme="minorBidi" w:hAnsiTheme="minorBidi"/>
                <w:sz w:val="28"/>
                <w:cs/>
              </w:rPr>
              <w:t>-</w:t>
            </w:r>
            <w:r w:rsidRPr="00797994">
              <w:rPr>
                <w:rFonts w:asciiTheme="minorBidi" w:hAnsiTheme="minorBidi"/>
                <w:sz w:val="28"/>
              </w:rPr>
              <w:t>04</w:t>
            </w:r>
            <w:r w:rsidRPr="00797994">
              <w:rPr>
                <w:rFonts w:asciiTheme="minorBidi" w:hAnsiTheme="minorBidi"/>
                <w:sz w:val="28"/>
                <w:cs/>
              </w:rPr>
              <w:t>-</w:t>
            </w:r>
            <w:r w:rsidRPr="00797994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986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212" w:type="pct"/>
          </w:tcPr>
          <w:p w:rsidR="002E1ACB" w:rsidRPr="00797994" w:rsidRDefault="00797994" w:rsidP="002E1ACB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55204C" w:rsidRPr="00797994">
              <w:rPr>
                <w:rFonts w:asciiTheme="minorBidi" w:hAnsiTheme="minorBidi" w:cs="Cordia New"/>
                <w:sz w:val="28"/>
                <w:cs/>
              </w:rPr>
              <w:t>-</w:t>
            </w:r>
            <w:r w:rsidR="0055204C" w:rsidRPr="00797994">
              <w:rPr>
                <w:rFonts w:asciiTheme="minorBidi" w:hAnsiTheme="minorBidi"/>
                <w:sz w:val="28"/>
              </w:rPr>
              <w:t>04</w:t>
            </w:r>
            <w:r w:rsidR="0055204C" w:rsidRPr="00797994">
              <w:rPr>
                <w:rFonts w:asciiTheme="minorBidi" w:hAnsiTheme="minorBidi" w:cs="Cordia New"/>
                <w:sz w:val="28"/>
                <w:cs/>
              </w:rPr>
              <w:t>-</w:t>
            </w:r>
            <w:r w:rsidR="0055204C" w:rsidRPr="00797994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 xml:space="preserve">The librarian can add a new member </w:t>
            </w:r>
            <w:r w:rsidR="00496D19" w:rsidRPr="00797994">
              <w:rPr>
                <w:rFonts w:asciiTheme="minorBidi" w:hAnsiTheme="minorBidi"/>
                <w:sz w:val="28"/>
              </w:rPr>
              <w:t>into the system using</w:t>
            </w:r>
            <w:r w:rsidRPr="00797994">
              <w:rPr>
                <w:rFonts w:asciiTheme="minorBidi" w:hAnsiTheme="minorBidi"/>
                <w:sz w:val="28"/>
              </w:rPr>
              <w:t xml:space="preserve"> member name, citizen id, </w:t>
            </w:r>
            <w:r w:rsidR="008B5AAF" w:rsidRPr="00797994">
              <w:rPr>
                <w:rFonts w:asciiTheme="minorBidi" w:hAnsiTheme="minorBidi"/>
                <w:sz w:val="28"/>
              </w:rPr>
              <w:t xml:space="preserve">and </w:t>
            </w:r>
            <w:r w:rsidRPr="00797994">
              <w:rPr>
                <w:rFonts w:asciiTheme="minorBidi" w:hAnsiTheme="minorBidi"/>
                <w:sz w:val="28"/>
              </w:rPr>
              <w:t>te</w:t>
            </w:r>
            <w:r w:rsidR="008B5AAF" w:rsidRPr="00797994">
              <w:rPr>
                <w:rFonts w:asciiTheme="minorBidi" w:hAnsiTheme="minorBidi"/>
                <w:sz w:val="28"/>
              </w:rPr>
              <w:t>lephone number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librarian clicks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797994">
              <w:rPr>
                <w:rFonts w:asciiTheme="minorBidi" w:hAnsiTheme="minorBidi"/>
                <w:sz w:val="28"/>
              </w:rPr>
              <w:t>Add member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797994">
              <w:rPr>
                <w:rFonts w:asciiTheme="minorBidi" w:hAnsiTheme="minorBidi"/>
                <w:sz w:val="28"/>
              </w:rPr>
              <w:t>button at home page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2E1ACB" w:rsidRPr="00797994" w:rsidTr="003C176B">
        <w:tc>
          <w:tcPr>
            <w:tcW w:w="5000" w:type="pct"/>
            <w:gridSpan w:val="5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606" w:type="pct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275" w:type="pct"/>
            <w:gridSpan w:val="2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212" w:type="pct"/>
            <w:shd w:val="clear" w:color="auto" w:fill="E7E6E6" w:themeFill="background2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member name</w:t>
            </w:r>
          </w:p>
        </w:tc>
        <w:tc>
          <w:tcPr>
            <w:tcW w:w="606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275" w:type="pct"/>
            <w:gridSpan w:val="2"/>
            <w:shd w:val="clear" w:color="auto" w:fill="FFFFFF" w:themeFill="background1"/>
          </w:tcPr>
          <w:p w:rsidR="002E1ACB" w:rsidRPr="00797994" w:rsidRDefault="00896D81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S</w:t>
            </w:r>
            <w:r w:rsidR="002E1ACB" w:rsidRPr="00797994">
              <w:rPr>
                <w:rFonts w:asciiTheme="minorBidi" w:hAnsiTheme="minorBidi"/>
                <w:sz w:val="28"/>
              </w:rPr>
              <w:t>tring of length 50</w:t>
            </w:r>
            <w:r w:rsidR="002E1ACB"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12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Apiwat</w:t>
            </w:r>
            <w:proofErr w:type="spellEnd"/>
            <w:r w:rsidRPr="00797994">
              <w:rPr>
                <w:rFonts w:asciiTheme="minorBidi" w:hAnsiTheme="minorBidi"/>
                <w:sz w:val="28"/>
              </w:rPr>
              <w:t xml:space="preserve"> </w:t>
            </w:r>
            <w:proofErr w:type="spellStart"/>
            <w:r w:rsidRPr="00797994">
              <w:rPr>
                <w:rFonts w:asciiTheme="minorBidi" w:hAnsiTheme="minorBidi"/>
                <w:sz w:val="28"/>
              </w:rPr>
              <w:t>Hantrakool</w:t>
            </w:r>
            <w:proofErr w:type="spellEnd"/>
          </w:p>
        </w:tc>
      </w:tr>
      <w:tr w:rsidR="002E1ACB" w:rsidRPr="00797994" w:rsidTr="00797994">
        <w:tc>
          <w:tcPr>
            <w:tcW w:w="907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citizen id</w:t>
            </w:r>
          </w:p>
        </w:tc>
        <w:tc>
          <w:tcPr>
            <w:tcW w:w="606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275" w:type="pct"/>
            <w:gridSpan w:val="2"/>
            <w:shd w:val="clear" w:color="auto" w:fill="FFFFFF" w:themeFill="background1"/>
          </w:tcPr>
          <w:p w:rsidR="002E1ACB" w:rsidRPr="00797994" w:rsidRDefault="00896D81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N</w:t>
            </w:r>
            <w:r w:rsidR="002E1ACB" w:rsidRPr="00797994">
              <w:rPr>
                <w:rFonts w:asciiTheme="minorBidi" w:hAnsiTheme="minorBidi"/>
                <w:sz w:val="28"/>
              </w:rPr>
              <w:t>umeric input only</w:t>
            </w:r>
            <w:r w:rsidR="002E1ACB"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12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1579900690678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elephone</w:t>
            </w:r>
          </w:p>
        </w:tc>
        <w:tc>
          <w:tcPr>
            <w:tcW w:w="606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797994">
              <w:rPr>
                <w:rFonts w:asciiTheme="minorBidi" w:hAnsiTheme="minorBidi"/>
                <w:sz w:val="28"/>
              </w:rPr>
              <w:t>int</w:t>
            </w:r>
            <w:proofErr w:type="spellEnd"/>
          </w:p>
        </w:tc>
        <w:tc>
          <w:tcPr>
            <w:tcW w:w="2275" w:type="pct"/>
            <w:gridSpan w:val="2"/>
            <w:shd w:val="clear" w:color="auto" w:fill="FFFFFF" w:themeFill="background1"/>
          </w:tcPr>
          <w:p w:rsidR="002E1ACB" w:rsidRPr="00797994" w:rsidRDefault="00896D81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N</w:t>
            </w:r>
            <w:r w:rsidR="002E1ACB" w:rsidRPr="00797994">
              <w:rPr>
                <w:rFonts w:asciiTheme="minorBidi" w:hAnsiTheme="minorBidi"/>
                <w:sz w:val="28"/>
              </w:rPr>
              <w:t>umeric input only</w:t>
            </w:r>
            <w:r w:rsidR="002E1ACB"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212" w:type="pct"/>
            <w:shd w:val="clear" w:color="auto" w:fill="FFFFFF" w:themeFill="background1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0875652347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93" w:type="pct"/>
            <w:gridSpan w:val="4"/>
          </w:tcPr>
          <w:p w:rsidR="002E1ACB" w:rsidRPr="00797994" w:rsidRDefault="00EA0BEF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EA0BEF">
              <w:rPr>
                <w:rFonts w:asciiTheme="minorBidi" w:hAnsiTheme="minorBidi"/>
                <w:sz w:val="28"/>
              </w:rPr>
              <w:t xml:space="preserve">If the use case is successful, </w:t>
            </w:r>
            <w:r>
              <w:rPr>
                <w:rFonts w:asciiTheme="minorBidi" w:hAnsiTheme="minorBidi"/>
                <w:sz w:val="28"/>
              </w:rPr>
              <w:t>t</w:t>
            </w:r>
            <w:r w:rsidR="002E1ACB" w:rsidRPr="00797994">
              <w:rPr>
                <w:rFonts w:asciiTheme="minorBidi" w:hAnsiTheme="minorBidi"/>
                <w:sz w:val="28"/>
              </w:rPr>
              <w:t>he information of member is insert</w:t>
            </w:r>
            <w:r w:rsidR="00D97181" w:rsidRPr="00797994">
              <w:rPr>
                <w:rFonts w:asciiTheme="minorBidi" w:hAnsiTheme="minorBidi"/>
                <w:sz w:val="28"/>
              </w:rPr>
              <w:t>ed</w:t>
            </w:r>
            <w:r w:rsidR="002E1ACB" w:rsidRPr="00797994">
              <w:rPr>
                <w:rFonts w:asciiTheme="minorBidi" w:hAnsiTheme="minorBidi"/>
                <w:sz w:val="28"/>
              </w:rPr>
              <w:t xml:space="preserve"> into the database</w:t>
            </w:r>
            <w:r w:rsidR="002E1ACB" w:rsidRPr="00797994">
              <w:rPr>
                <w:rFonts w:asciiTheme="minorBidi" w:hAnsiTheme="minorBidi"/>
                <w:sz w:val="28"/>
                <w:cs/>
              </w:rPr>
              <w:t>.</w:t>
            </w:r>
            <w:r w:rsidRPr="00EA0BEF">
              <w:rPr>
                <w:rFonts w:asciiTheme="minorBidi" w:hAnsiTheme="minorBidi"/>
                <w:sz w:val="28"/>
              </w:rPr>
              <w:t xml:space="preserve"> If not the system return to home page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895" w:type="pct"/>
            <w:gridSpan w:val="2"/>
            <w:shd w:val="clear" w:color="auto" w:fill="E7E6E6" w:themeFill="background2"/>
            <w:vAlign w:val="center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198" w:type="pct"/>
            <w:gridSpan w:val="2"/>
            <w:shd w:val="clear" w:color="auto" w:fill="E7E6E6" w:themeFill="background2"/>
            <w:vAlign w:val="center"/>
          </w:tcPr>
          <w:p w:rsidR="002E1ACB" w:rsidRPr="00797994" w:rsidRDefault="002E1ACB" w:rsidP="002E1ACB">
            <w:pPr>
              <w:jc w:val="center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1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system shall display the us</w:t>
            </w:r>
            <w:r w:rsidR="00284C40" w:rsidRPr="00797994">
              <w:rPr>
                <w:rFonts w:asciiTheme="minorBidi" w:hAnsiTheme="minorBidi"/>
                <w:sz w:val="28"/>
              </w:rPr>
              <w:t>er interface for adding the member</w:t>
            </w:r>
            <w:r w:rsidRPr="00797994">
              <w:rPr>
                <w:rFonts w:asciiTheme="minorBidi" w:hAnsiTheme="minorBidi"/>
                <w:sz w:val="28"/>
              </w:rPr>
              <w:t xml:space="preserve"> consisting of 3 text fields for member name, </w:t>
            </w:r>
            <w:r w:rsidRPr="00797994">
              <w:rPr>
                <w:rFonts w:asciiTheme="minorBidi" w:hAnsiTheme="minorBidi"/>
                <w:noProof/>
                <w:sz w:val="28"/>
              </w:rPr>
              <w:t>citizen id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sz w:val="28"/>
              </w:rPr>
              <w:t>and telephone number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2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 xml:space="preserve">The system shall display a button labeled as </w:t>
            </w:r>
            <w:r w:rsidRPr="00797994">
              <w:rPr>
                <w:rFonts w:asciiTheme="minorBidi" w:hAnsiTheme="minorBidi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sz w:val="28"/>
              </w:rPr>
              <w:t>Add member</w:t>
            </w:r>
            <w:r w:rsidRPr="00797994">
              <w:rPr>
                <w:rFonts w:asciiTheme="minorBidi" w:hAnsiTheme="minorBidi"/>
                <w:noProof/>
                <w:sz w:val="28"/>
                <w:cs/>
              </w:rPr>
              <w:t>”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3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 xml:space="preserve">The librarian input member name, </w:t>
            </w:r>
            <w:r w:rsidRPr="00797994">
              <w:rPr>
                <w:rFonts w:asciiTheme="minorBidi" w:hAnsiTheme="minorBidi"/>
                <w:noProof/>
                <w:sz w:val="28"/>
              </w:rPr>
              <w:t>citizen id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sz w:val="28"/>
              </w:rPr>
              <w:t>and telephone number to 3 text fields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4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librarian clicks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 xml:space="preserve"> “</w:t>
            </w:r>
            <w:r w:rsidRPr="00797994">
              <w:rPr>
                <w:rFonts w:asciiTheme="minorBidi" w:hAnsiTheme="minorBidi"/>
                <w:sz w:val="28"/>
              </w:rPr>
              <w:t>Add member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Pr="00797994">
              <w:rPr>
                <w:rFonts w:asciiTheme="minorBidi" w:hAnsiTheme="minorBidi"/>
                <w:sz w:val="28"/>
              </w:rPr>
              <w:t>button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5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 w:hint="cs"/>
                <w:color w:val="5B9BD5" w:themeColor="accent1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system shall validate the input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>[</w:t>
            </w:r>
            <w:r w:rsidRPr="00797994">
              <w:rPr>
                <w:rFonts w:asciiTheme="minorBidi" w:hAnsiTheme="minorBidi"/>
                <w:color w:val="5B9BD5" w:themeColor="accent1"/>
                <w:sz w:val="28"/>
              </w:rPr>
              <w:t>A1</w:t>
            </w:r>
            <w:r w:rsidRPr="00797994">
              <w:rPr>
                <w:rFonts w:asciiTheme="minorBidi" w:hAnsiTheme="minorBidi"/>
                <w:color w:val="5B9BD5" w:themeColor="accent1"/>
                <w:sz w:val="28"/>
                <w:cs/>
              </w:rPr>
              <w:t xml:space="preserve">: </w:t>
            </w:r>
            <w:r w:rsidR="00711F8F">
              <w:rPr>
                <w:rFonts w:asciiTheme="minorBidi" w:hAnsiTheme="minorBidi"/>
                <w:color w:val="5B9BD5" w:themeColor="accent1"/>
                <w:sz w:val="28"/>
              </w:rPr>
              <w:t>Text field is empty]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6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pStyle w:val="Default"/>
              <w:ind w:left="360"/>
              <w:rPr>
                <w:rFonts w:asciiTheme="minorBidi" w:hAnsiTheme="minorBidi" w:cstheme="minorBidi"/>
                <w:sz w:val="28"/>
                <w:szCs w:val="28"/>
              </w:rPr>
            </w:pPr>
            <w:r w:rsidRPr="00797994">
              <w:rPr>
                <w:rFonts w:asciiTheme="minorBidi" w:hAnsiTheme="minorBidi" w:cstheme="minorBidi"/>
                <w:sz w:val="28"/>
                <w:szCs w:val="28"/>
              </w:rPr>
              <w:t>The system shall auto generate the member id and member status by the following criteria</w:t>
            </w:r>
            <w:r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  <w:p w:rsidR="002E1ACB" w:rsidRPr="00797994" w:rsidRDefault="002E1ACB" w:rsidP="002E1ACB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797994">
              <w:rPr>
                <w:rFonts w:asciiTheme="minorBidi" w:hAnsiTheme="minorBidi" w:cstheme="minorBidi"/>
                <w:sz w:val="28"/>
                <w:szCs w:val="28"/>
              </w:rPr>
              <w:lastRenderedPageBreak/>
              <w:t xml:space="preserve">member id </w:t>
            </w:r>
            <w:r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Pr="00797994">
              <w:rPr>
                <w:rFonts w:asciiTheme="minorBidi" w:hAnsiTheme="minorBidi" w:cstheme="minorBidi"/>
                <w:sz w:val="28"/>
                <w:szCs w:val="28"/>
              </w:rPr>
              <w:t xml:space="preserve">&gt; count form 1 </w:t>
            </w:r>
            <w:r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(</w:t>
            </w:r>
            <w:r w:rsidRPr="00797994"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  <w:r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).</w:t>
            </w:r>
          </w:p>
          <w:p w:rsidR="002E1ACB" w:rsidRPr="00797994" w:rsidRDefault="001F1675" w:rsidP="00A82163">
            <w:pPr>
              <w:pStyle w:val="Default"/>
              <w:numPr>
                <w:ilvl w:val="1"/>
                <w:numId w:val="1"/>
              </w:numPr>
              <w:rPr>
                <w:rFonts w:asciiTheme="minorBidi" w:hAnsiTheme="minorBidi" w:cstheme="minorBidi"/>
                <w:sz w:val="28"/>
                <w:szCs w:val="28"/>
              </w:rPr>
            </w:pPr>
            <w:r w:rsidRPr="00797994">
              <w:rPr>
                <w:rFonts w:asciiTheme="minorBidi" w:hAnsiTheme="minorBidi" w:cstheme="minorBidi"/>
                <w:sz w:val="28"/>
                <w:szCs w:val="28"/>
              </w:rPr>
              <w:t>member</w:t>
            </w:r>
            <w:r w:rsidR="002E1ACB" w:rsidRPr="00797994">
              <w:rPr>
                <w:rFonts w:asciiTheme="minorBidi" w:hAnsiTheme="minorBidi" w:cstheme="minorBidi"/>
                <w:sz w:val="28"/>
                <w:szCs w:val="28"/>
              </w:rPr>
              <w:t xml:space="preserve"> status </w:t>
            </w:r>
            <w:r w:rsidR="002E1ACB"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=</w:t>
            </w:r>
            <w:r w:rsidR="002E1ACB" w:rsidRPr="00797994">
              <w:rPr>
                <w:rFonts w:asciiTheme="minorBidi" w:hAnsiTheme="minorBidi" w:cstheme="minorBidi"/>
                <w:sz w:val="28"/>
                <w:szCs w:val="28"/>
              </w:rPr>
              <w:t>&gt; active</w:t>
            </w:r>
            <w:r w:rsidR="002E1ACB" w:rsidRPr="00797994">
              <w:rPr>
                <w:rFonts w:asciiTheme="minorBidi" w:hAnsiTheme="minorBidi" w:cstheme="minorBidi"/>
                <w:sz w:val="28"/>
                <w:szCs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lastRenderedPageBreak/>
              <w:t>7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system shall add the information of the member including member id, member name, citizen id, telephone number and member status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 </w:t>
            </w:r>
            <w:r w:rsidRPr="00797994">
              <w:rPr>
                <w:rFonts w:asciiTheme="minorBidi" w:hAnsiTheme="minorBidi"/>
                <w:sz w:val="28"/>
              </w:rPr>
              <w:t xml:space="preserve">into the </w:t>
            </w:r>
            <w:r w:rsidRPr="00797994">
              <w:rPr>
                <w:rFonts w:asciiTheme="minorBidi" w:hAnsiTheme="minorBidi"/>
                <w:noProof/>
                <w:sz w:val="28"/>
              </w:rPr>
              <w:t>database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  <w:r w:rsidRPr="00797994">
              <w:rPr>
                <w:rFonts w:asciiTheme="minorBidi" w:hAnsiTheme="minorBidi"/>
                <w:color w:val="FF0000"/>
                <w:sz w:val="28"/>
                <w:cs/>
              </w:rPr>
              <w:t xml:space="preserve"> [</w:t>
            </w:r>
            <w:r w:rsidRPr="00797994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797994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797994">
              <w:rPr>
                <w:rFonts w:asciiTheme="minorBidi" w:hAnsiTheme="minorBidi"/>
                <w:color w:val="FF0000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8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895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198" w:type="pct"/>
            <w:gridSpan w:val="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 xml:space="preserve">The system shall display the success message </w:t>
            </w:r>
            <w:r w:rsidRPr="00797994">
              <w:rPr>
                <w:rFonts w:asciiTheme="minorBidi" w:hAnsiTheme="minorBidi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sz w:val="28"/>
              </w:rPr>
              <w:t>The member is stored in the database</w:t>
            </w:r>
            <w:r w:rsidRPr="00797994">
              <w:rPr>
                <w:rFonts w:asciiTheme="minorBidi" w:hAnsiTheme="minorBidi"/>
                <w:sz w:val="28"/>
                <w:cs/>
              </w:rPr>
              <w:t>”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93" w:type="pct"/>
            <w:gridSpan w:val="4"/>
          </w:tcPr>
          <w:p w:rsidR="00711F8F" w:rsidRPr="00711F8F" w:rsidRDefault="00711F8F" w:rsidP="00711F8F">
            <w:pPr>
              <w:jc w:val="both"/>
              <w:rPr>
                <w:rFonts w:asciiTheme="minorBidi" w:hAnsiTheme="minorBidi"/>
                <w:sz w:val="28"/>
              </w:rPr>
            </w:pPr>
            <w:r w:rsidRPr="00711F8F">
              <w:rPr>
                <w:rFonts w:asciiTheme="minorBidi" w:hAnsiTheme="minorBidi"/>
                <w:sz w:val="28"/>
              </w:rPr>
              <w:t>A1: Text field is empty</w:t>
            </w:r>
          </w:p>
          <w:p w:rsidR="00711F8F" w:rsidRPr="00711F8F" w:rsidRDefault="00711F8F" w:rsidP="00711F8F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/>
                <w:sz w:val="28"/>
              </w:rPr>
            </w:pPr>
            <w:r w:rsidRPr="00711F8F">
              <w:rPr>
                <w:rFonts w:asciiTheme="minorBidi" w:hAnsiTheme="minorBidi"/>
                <w:sz w:val="28"/>
              </w:rPr>
              <w:t>The system shall display the fail message “Text field must not be empty”.</w:t>
            </w:r>
          </w:p>
          <w:p w:rsidR="002E1ACB" w:rsidRPr="00711F8F" w:rsidRDefault="00711F8F" w:rsidP="00711F8F">
            <w:pPr>
              <w:pStyle w:val="ListParagraph"/>
              <w:numPr>
                <w:ilvl w:val="0"/>
                <w:numId w:val="3"/>
              </w:numPr>
              <w:jc w:val="both"/>
              <w:rPr>
                <w:rFonts w:asciiTheme="minorBidi" w:hAnsiTheme="minorBidi" w:hint="cs"/>
                <w:sz w:val="28"/>
              </w:rPr>
            </w:pPr>
            <w:bookmarkStart w:id="0" w:name="_GoBack"/>
            <w:bookmarkEnd w:id="0"/>
            <w:r w:rsidRPr="00711F8F">
              <w:rPr>
                <w:rFonts w:asciiTheme="minorBidi" w:hAnsiTheme="minorBidi"/>
                <w:sz w:val="28"/>
              </w:rPr>
              <w:t>Return to normal flows 3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Exception Flow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E1</w:t>
            </w:r>
            <w:r w:rsidRPr="00797994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797994">
              <w:rPr>
                <w:rFonts w:asciiTheme="minorBidi" w:hAnsiTheme="minorBidi"/>
                <w:sz w:val="28"/>
              </w:rPr>
              <w:t>Database cannot be connected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color w:val="000000"/>
                <w:sz w:val="28"/>
              </w:rPr>
              <w:t xml:space="preserve">The system shall display the fail message </w:t>
            </w:r>
            <w:r w:rsidRPr="00797994">
              <w:rPr>
                <w:rFonts w:asciiTheme="minorBidi" w:hAnsiTheme="minorBidi"/>
                <w:color w:val="000000"/>
                <w:sz w:val="28"/>
                <w:cs/>
              </w:rPr>
              <w:t>“</w:t>
            </w:r>
            <w:r w:rsidRPr="00797994">
              <w:rPr>
                <w:rFonts w:asciiTheme="minorBidi" w:hAnsiTheme="minorBidi"/>
                <w:color w:val="000000"/>
                <w:sz w:val="28"/>
              </w:rPr>
              <w:t>Fail to connect the database</w:t>
            </w:r>
            <w:r w:rsidR="00034F8C" w:rsidRPr="00797994">
              <w:rPr>
                <w:rFonts w:asciiTheme="minorBidi" w:hAnsiTheme="minorBidi"/>
                <w:color w:val="000000"/>
                <w:sz w:val="28"/>
                <w:cs/>
              </w:rPr>
              <w:t>”</w:t>
            </w:r>
            <w:r w:rsidR="00034F8C" w:rsidRPr="00797994">
              <w:rPr>
                <w:rFonts w:asciiTheme="minorBidi" w:hAnsiTheme="minorBidi" w:hint="cs"/>
                <w:color w:val="000000"/>
                <w:sz w:val="28"/>
                <w:cs/>
              </w:rPr>
              <w:t>.</w:t>
            </w:r>
          </w:p>
          <w:p w:rsidR="002E1ACB" w:rsidRPr="00797994" w:rsidRDefault="002E1ACB" w:rsidP="002E1ACB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Use case ends</w:t>
            </w:r>
            <w:r w:rsidRPr="00797994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2E1ACB" w:rsidRPr="00797994" w:rsidTr="00797994">
        <w:tc>
          <w:tcPr>
            <w:tcW w:w="907" w:type="pct"/>
            <w:shd w:val="clear" w:color="auto" w:fill="E7E6E6" w:themeFill="background2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93" w:type="pct"/>
            <w:gridSpan w:val="4"/>
          </w:tcPr>
          <w:p w:rsidR="002E1ACB" w:rsidRPr="00797994" w:rsidRDefault="002E1ACB" w:rsidP="002E1ACB">
            <w:pPr>
              <w:jc w:val="both"/>
              <w:rPr>
                <w:rFonts w:asciiTheme="minorBidi" w:hAnsiTheme="minorBidi"/>
                <w:sz w:val="28"/>
              </w:rPr>
            </w:pPr>
            <w:r w:rsidRPr="00797994">
              <w:rPr>
                <w:rFonts w:asciiTheme="minorBidi" w:hAnsiTheme="minorBidi"/>
                <w:sz w:val="28"/>
              </w:rPr>
              <w:t>The librarian must understand English</w:t>
            </w:r>
            <w:r w:rsidRPr="00797994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3C176B" w:rsidRPr="00797994" w:rsidRDefault="003C176B">
      <w:pPr>
        <w:rPr>
          <w:rFonts w:asciiTheme="minorBidi" w:hAnsiTheme="minorBidi"/>
          <w:sz w:val="28"/>
        </w:rPr>
      </w:pPr>
    </w:p>
    <w:sectPr w:rsidR="003C176B" w:rsidRPr="0079799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AB74C16"/>
    <w:multiLevelType w:val="hybridMultilevel"/>
    <w:tmpl w:val="F516F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3D0407C"/>
    <w:multiLevelType w:val="hybridMultilevel"/>
    <w:tmpl w:val="DD9A1B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0tzQ2NTI2sTA3MDFR0lEKTi0uzszPAykwqQUAYLwp8SwAAAA="/>
  </w:docVars>
  <w:rsids>
    <w:rsidRoot w:val="00EA4117"/>
    <w:rsid w:val="00034F8C"/>
    <w:rsid w:val="000A153C"/>
    <w:rsid w:val="000C33B1"/>
    <w:rsid w:val="000F170C"/>
    <w:rsid w:val="000F3932"/>
    <w:rsid w:val="00143E6A"/>
    <w:rsid w:val="00183AB2"/>
    <w:rsid w:val="001F1675"/>
    <w:rsid w:val="00284C40"/>
    <w:rsid w:val="002D60F1"/>
    <w:rsid w:val="002E1ACB"/>
    <w:rsid w:val="003C176B"/>
    <w:rsid w:val="003F2816"/>
    <w:rsid w:val="004837E1"/>
    <w:rsid w:val="00496D19"/>
    <w:rsid w:val="0055204C"/>
    <w:rsid w:val="00553486"/>
    <w:rsid w:val="005C6CBE"/>
    <w:rsid w:val="00711F8F"/>
    <w:rsid w:val="00713702"/>
    <w:rsid w:val="00746309"/>
    <w:rsid w:val="00771C4B"/>
    <w:rsid w:val="00797994"/>
    <w:rsid w:val="00832D51"/>
    <w:rsid w:val="00871D36"/>
    <w:rsid w:val="00896D81"/>
    <w:rsid w:val="008B5AAF"/>
    <w:rsid w:val="00972408"/>
    <w:rsid w:val="00A4394D"/>
    <w:rsid w:val="00A82163"/>
    <w:rsid w:val="00AA621B"/>
    <w:rsid w:val="00B0129B"/>
    <w:rsid w:val="00B51533"/>
    <w:rsid w:val="00BE21CE"/>
    <w:rsid w:val="00C90CEE"/>
    <w:rsid w:val="00CC4397"/>
    <w:rsid w:val="00CD6F92"/>
    <w:rsid w:val="00CF3428"/>
    <w:rsid w:val="00D40B96"/>
    <w:rsid w:val="00D651AC"/>
    <w:rsid w:val="00D7736B"/>
    <w:rsid w:val="00D97181"/>
    <w:rsid w:val="00E7317B"/>
    <w:rsid w:val="00EA0BEF"/>
    <w:rsid w:val="00EA24CB"/>
    <w:rsid w:val="00EA4117"/>
    <w:rsid w:val="00F3698C"/>
    <w:rsid w:val="00F5554D"/>
    <w:rsid w:val="00FD34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EC66EC"/>
  <w15:chartTrackingRefBased/>
  <w15:docId w15:val="{E6D38FBB-BB08-4481-B806-F83F9F7681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EA4117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A41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3C176B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4837E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</TotalTime>
  <Pages>2</Pages>
  <Words>294</Words>
  <Characters>1677</Characters>
  <Application>Microsoft Office Word</Application>
  <DocSecurity>0</DocSecurity>
  <Lines>13</Lines>
  <Paragraphs>3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9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ghtGaunt</dc:creator>
  <cp:keywords/>
  <dc:description/>
  <cp:lastModifiedBy>PASAKORN KUNCHAI</cp:lastModifiedBy>
  <cp:revision>37</cp:revision>
  <dcterms:created xsi:type="dcterms:W3CDTF">2015-12-31T07:31:00Z</dcterms:created>
  <dcterms:modified xsi:type="dcterms:W3CDTF">2017-04-22T21:06:00Z</dcterms:modified>
</cp:coreProperties>
</file>